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AA4B4" w14:textId="0FCC559A" w:rsidR="00E653B4" w:rsidRDefault="001E299C">
      <w:bookmarkStart w:id="0" w:name="_GoBack"/>
      <w:bookmarkEnd w:id="0"/>
      <w:r w:rsidRPr="001E299C">
        <w:drawing>
          <wp:inline distT="0" distB="0" distL="0" distR="0" wp14:anchorId="2CFCBED3" wp14:editId="7731823C">
            <wp:extent cx="1495425" cy="1152525"/>
            <wp:effectExtent l="0" t="0" r="9525" b="952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53B4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NjUzMjE1NrEwMTZQ0lEKTi0uzszPAykwrAUAe7syzywAAAA="/>
  </w:docVars>
  <w:rsids>
    <w:rsidRoot w:val="00CC7AC1"/>
    <w:rsid w:val="001E299C"/>
    <w:rsid w:val="00CC7AC1"/>
    <w:rsid w:val="00E65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140A8D-F721-4B4F-BE80-976C2BFB7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Díaz fidalgo</dc:creator>
  <cp:keywords/>
  <dc:description/>
  <cp:lastModifiedBy>Humberto Díaz fidalgo</cp:lastModifiedBy>
  <cp:revision>2</cp:revision>
  <dcterms:created xsi:type="dcterms:W3CDTF">2018-09-11T10:33:00Z</dcterms:created>
  <dcterms:modified xsi:type="dcterms:W3CDTF">2018-09-11T10:33:00Z</dcterms:modified>
</cp:coreProperties>
</file>